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4217AF" w14:textId="77777777" w:rsidR="00816E17" w:rsidRDefault="00816E17" w:rsidP="0036738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75CFA1E0" w14:textId="095FBE78" w:rsidR="00192C99" w:rsidRPr="00BC0C33" w:rsidRDefault="009C04EE" w:rsidP="0036738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Statement </w:t>
      </w:r>
      <w:r w:rsidR="008729BA" w:rsidRPr="00BC0C33">
        <w:rPr>
          <w:rFonts w:ascii="Times New Roman" w:hAnsi="Times New Roman" w:cs="Times New Roman"/>
          <w:b/>
          <w:sz w:val="28"/>
          <w:szCs w:val="28"/>
          <w:lang w:val="en-GB"/>
        </w:rPr>
        <w:t>by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A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uthor/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>C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o-authors of 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BC0C33">
        <w:rPr>
          <w:rFonts w:ascii="Times New Roman" w:hAnsi="Times New Roman" w:cs="Times New Roman"/>
          <w:b/>
          <w:sz w:val="28"/>
          <w:szCs w:val="28"/>
          <w:lang w:val="en-GB"/>
        </w:rPr>
        <w:t>an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article submitted for publication in the journal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F87834" w:rsidRPr="0077731C">
        <w:rPr>
          <w:rFonts w:ascii="Times New Roman" w:hAnsi="Times New Roman" w:cs="Times New Roman"/>
          <w:b/>
          <w:i/>
          <w:sz w:val="28"/>
          <w:szCs w:val="28"/>
          <w:lang w:val="en-US"/>
        </w:rPr>
        <w:t>Humanities and Cultural Studies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SSN </w:t>
      </w:r>
      <w:r w:rsidR="00A773E0">
        <w:rPr>
          <w:rFonts w:ascii="Times New Roman" w:hAnsi="Times New Roman" w:cs="Times New Roman"/>
          <w:b/>
          <w:sz w:val="28"/>
          <w:szCs w:val="28"/>
          <w:lang w:val="en-GB"/>
        </w:rPr>
        <w:t>2657-</w:t>
      </w:r>
      <w:r w:rsidR="00F87834">
        <w:rPr>
          <w:rFonts w:ascii="Times New Roman" w:hAnsi="Times New Roman" w:cs="Times New Roman"/>
          <w:b/>
          <w:sz w:val="28"/>
          <w:szCs w:val="28"/>
          <w:lang w:val="en-GB"/>
        </w:rPr>
        <w:t>8972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t>)</w:t>
      </w:r>
    </w:p>
    <w:p w14:paraId="643EDB82" w14:textId="77777777" w:rsidR="00D31B2C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42831317" w14:textId="77777777" w:rsidR="00A44660" w:rsidRPr="00BC0C33" w:rsidRDefault="00A44660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61D6F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Originality of the article</w:t>
      </w:r>
    </w:p>
    <w:p w14:paraId="0090FE7E" w14:textId="5F81B91D" w:rsidR="00A44660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By submitting an article for publication in the journal </w:t>
      </w:r>
      <w:r w:rsidR="00F87834" w:rsidRPr="00F87834">
        <w:rPr>
          <w:rFonts w:ascii="Times New Roman" w:hAnsi="Times New Roman" w:cs="Times New Roman"/>
          <w:i/>
          <w:lang w:val="en-GB"/>
        </w:rPr>
        <w:t>Humanities and Cultural Studies</w:t>
      </w:r>
      <w:r w:rsidR="00E25AD4" w:rsidRPr="00BC0C33">
        <w:rPr>
          <w:rFonts w:ascii="Times New Roman" w:hAnsi="Times New Roman" w:cs="Times New Roman"/>
          <w:lang w:val="en-GB"/>
        </w:rPr>
        <w:t>, I</w:t>
      </w:r>
      <w:r w:rsidR="0025690C" w:rsidRPr="00BC0C33">
        <w:rPr>
          <w:rFonts w:ascii="Times New Roman" w:hAnsi="Times New Roman" w:cs="Times New Roman"/>
          <w:lang w:val="en-GB"/>
        </w:rPr>
        <w:t>,</w:t>
      </w:r>
      <w:r w:rsidR="00A44660">
        <w:rPr>
          <w:rFonts w:ascii="Times New Roman" w:hAnsi="Times New Roman" w:cs="Times New Roman"/>
          <w:lang w:val="en-GB"/>
        </w:rPr>
        <w:t> ………………………………………………………….</w:t>
      </w:r>
      <w:r w:rsidR="00E25AD4" w:rsidRPr="00BC0C33">
        <w:rPr>
          <w:rFonts w:ascii="Times New Roman" w:hAnsi="Times New Roman" w:cs="Times New Roman"/>
          <w:lang w:val="en-GB"/>
        </w:rPr>
        <w:t>,</w:t>
      </w:r>
      <w:r w:rsidR="0025690C" w:rsidRPr="00BC0C33">
        <w:rPr>
          <w:rFonts w:ascii="Times New Roman" w:hAnsi="Times New Roman" w:cs="Times New Roman"/>
          <w:lang w:val="en-GB"/>
        </w:rPr>
        <w:t xml:space="preserve"> </w:t>
      </w:r>
      <w:r w:rsidR="00A44660">
        <w:rPr>
          <w:rFonts w:ascii="Times New Roman" w:hAnsi="Times New Roman" w:cs="Times New Roman"/>
          <w:lang w:val="en-GB"/>
        </w:rPr>
        <w:t>the A</w:t>
      </w:r>
      <w:r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Pr="00BC0C33">
        <w:rPr>
          <w:rFonts w:ascii="Times New Roman" w:hAnsi="Times New Roman" w:cs="Times New Roman"/>
          <w:lang w:val="en-GB"/>
        </w:rPr>
        <w:t>o-author of the article entitled</w:t>
      </w:r>
      <w:r w:rsidR="00A44660">
        <w:rPr>
          <w:rFonts w:ascii="Times New Roman" w:hAnsi="Times New Roman" w:cs="Times New Roman"/>
          <w:lang w:val="en-GB"/>
        </w:rPr>
        <w:t>:</w:t>
      </w:r>
    </w:p>
    <w:p w14:paraId="26B7F7BC" w14:textId="3D040011" w:rsidR="00A44660" w:rsidRPr="00A773E0" w:rsidRDefault="00A44660" w:rsidP="00A44660">
      <w:pPr>
        <w:spacing w:before="240" w:after="0" w:line="360" w:lineRule="auto"/>
        <w:jc w:val="both"/>
        <w:rPr>
          <w:rFonts w:ascii="Times New Roman" w:hAnsi="Times New Roman" w:cs="Times New Roman"/>
        </w:rPr>
      </w:pPr>
      <w:r w:rsidRPr="00A773E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</w:t>
      </w:r>
    </w:p>
    <w:p w14:paraId="5B5D2925" w14:textId="531C913B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declare that:</w:t>
      </w:r>
    </w:p>
    <w:p w14:paraId="20005213" w14:textId="1735CB12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is solely of my/our authorship, is original, does not contain any borrowings that could result in the publishe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liability and does not infringe the copyrights of other people;</w:t>
      </w:r>
    </w:p>
    <w:p w14:paraId="47597061" w14:textId="7C62F067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has not been previously published or otherwise disseminated and has not been simultaneously submitted for publication in another journal/publishing house;</w:t>
      </w:r>
    </w:p>
    <w:p w14:paraId="4D390C09" w14:textId="22EDE0E2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all the co-authors have contributed significantly to the preparation of the work, accept the final version of the article and consent to its publication in the journal </w:t>
      </w:r>
      <w:r w:rsidR="00F87834" w:rsidRPr="00F87834">
        <w:rPr>
          <w:rFonts w:ascii="Times New Roman" w:hAnsi="Times New Roman" w:cs="Times New Roman"/>
          <w:i/>
          <w:lang w:val="en-GB"/>
        </w:rPr>
        <w:t>Humanities and Cultural Studies</w:t>
      </w:r>
      <w:r w:rsidRPr="00367388">
        <w:rPr>
          <w:rFonts w:ascii="Times New Roman" w:hAnsi="Times New Roman" w:cs="Times New Roman"/>
          <w:lang w:val="en-GB"/>
        </w:rPr>
        <w:t>;</w:t>
      </w:r>
    </w:p>
    <w:p w14:paraId="208F8419" w14:textId="0A80117F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the order in which the surnames are given has been established and approved by all the </w:t>
      </w:r>
      <w:r w:rsidR="00A44660">
        <w:rPr>
          <w:rFonts w:ascii="Times New Roman" w:hAnsi="Times New Roman" w:cs="Times New Roman"/>
          <w:lang w:val="en-GB"/>
        </w:rPr>
        <w:t>C</w:t>
      </w:r>
      <w:r w:rsidRPr="00367388">
        <w:rPr>
          <w:rFonts w:ascii="Times New Roman" w:hAnsi="Times New Roman" w:cs="Times New Roman"/>
          <w:lang w:val="en-GB"/>
        </w:rPr>
        <w:t>o-authors;</w:t>
      </w:r>
    </w:p>
    <w:p w14:paraId="1C0F3319" w14:textId="59A66AC2" w:rsidR="00B021D5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any errors omitted in the final autho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correction</w:t>
      </w:r>
      <w:r w:rsidR="00BC0C33" w:rsidRPr="00367388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 xml:space="preserve"> (made after editorial corrections, just before publication) are </w:t>
      </w:r>
      <w:r w:rsidR="00693B4B" w:rsidRPr="00367388">
        <w:rPr>
          <w:rFonts w:ascii="Times New Roman" w:hAnsi="Times New Roman" w:cs="Times New Roman"/>
          <w:lang w:val="en-GB"/>
        </w:rPr>
        <w:t>the</w:t>
      </w:r>
      <w:r w:rsidRPr="00367388">
        <w:rPr>
          <w:rFonts w:ascii="Times New Roman" w:hAnsi="Times New Roman" w:cs="Times New Roman"/>
          <w:lang w:val="en-GB"/>
        </w:rPr>
        <w:t xml:space="preserve"> </w:t>
      </w:r>
      <w:r w:rsidR="00693B4B" w:rsidRPr="00367388">
        <w:rPr>
          <w:rFonts w:ascii="Times New Roman" w:hAnsi="Times New Roman" w:cs="Times New Roman"/>
          <w:lang w:val="en-GB"/>
        </w:rPr>
        <w:t>liability</w:t>
      </w:r>
      <w:r w:rsidRPr="00367388">
        <w:rPr>
          <w:rFonts w:ascii="Times New Roman" w:hAnsi="Times New Roman" w:cs="Times New Roman"/>
          <w:lang w:val="en-GB"/>
        </w:rPr>
        <w:t xml:space="preserve"> of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>.</w:t>
      </w:r>
    </w:p>
    <w:p w14:paraId="01B617FB" w14:textId="77777777" w:rsidR="00D31B2C" w:rsidRPr="00BC0C33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22C9DE5A" w14:textId="78BACB73" w:rsidR="00DC220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Authors’ contribution</w:t>
      </w:r>
      <w:r w:rsidR="00895625" w:rsidRPr="00BC0C33">
        <w:rPr>
          <w:rStyle w:val="Odwoanieprzypisudolnego"/>
          <w:rFonts w:ascii="Times New Roman" w:hAnsi="Times New Roman" w:cs="Times New Roman"/>
          <w:b/>
          <w:lang w:val="en-GB"/>
        </w:rPr>
        <w:footnoteReference w:id="1"/>
      </w:r>
    </w:p>
    <w:p w14:paraId="7BDA59AF" w14:textId="23E9B355" w:rsidR="00DC220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certify that the </w:t>
      </w:r>
      <w:r w:rsidR="00A44660">
        <w:rPr>
          <w:rFonts w:ascii="Times New Roman" w:hAnsi="Times New Roman" w:cs="Times New Roman"/>
          <w:lang w:val="en-GB"/>
        </w:rPr>
        <w:t>A</w:t>
      </w:r>
      <w:r w:rsidRPr="00BC0C33">
        <w:rPr>
          <w:rFonts w:ascii="Times New Roman" w:hAnsi="Times New Roman" w:cs="Times New Roman"/>
          <w:lang w:val="en-GB"/>
        </w:rPr>
        <w:t>uthors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 contribution</w:t>
      </w:r>
      <w:r w:rsid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 xml:space="preserve"> to the article </w:t>
      </w:r>
      <w:r w:rsidR="00BC0C33">
        <w:rPr>
          <w:rFonts w:ascii="Times New Roman" w:hAnsi="Times New Roman" w:cs="Times New Roman"/>
          <w:lang w:val="en-GB"/>
        </w:rPr>
        <w:t>are</w:t>
      </w:r>
      <w:r w:rsidRPr="00BC0C33">
        <w:rPr>
          <w:rFonts w:ascii="Times New Roman" w:hAnsi="Times New Roman" w:cs="Times New Roman"/>
          <w:lang w:val="en-GB"/>
        </w:rPr>
        <w:t xml:space="preserve"> as follows</w:t>
      </w:r>
      <w:r w:rsidR="00DC220E" w:rsidRPr="00BC0C33">
        <w:rPr>
          <w:rFonts w:ascii="Times New Roman" w:hAnsi="Times New Roman" w:cs="Times New Roman"/>
          <w:lang w:val="en-GB"/>
        </w:rPr>
        <w:t>:</w:t>
      </w:r>
    </w:p>
    <w:p w14:paraId="58120159" w14:textId="77777777" w:rsidR="00895625" w:rsidRPr="00BC0C33" w:rsidRDefault="00895625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8452" w:type="dxa"/>
        <w:tblInd w:w="686" w:type="dxa"/>
        <w:tblLook w:val="04A0" w:firstRow="1" w:lastRow="0" w:firstColumn="1" w:lastColumn="0" w:noHBand="0" w:noVBand="1"/>
      </w:tblPr>
      <w:tblGrid>
        <w:gridCol w:w="727"/>
        <w:gridCol w:w="3118"/>
        <w:gridCol w:w="4607"/>
      </w:tblGrid>
      <w:tr w:rsidR="00895625" w:rsidRPr="00BC0C33" w14:paraId="06D943FD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1DDC1DBD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06D9BBA" w14:textId="39406F50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rea</w:t>
            </w:r>
          </w:p>
        </w:tc>
        <w:tc>
          <w:tcPr>
            <w:tcW w:w="4607" w:type="dxa"/>
            <w:vAlign w:val="center"/>
          </w:tcPr>
          <w:p w14:paraId="27FBEDA9" w14:textId="49F6027E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uthor</w:t>
            </w:r>
            <w:r w:rsidR="00BC0C33">
              <w:rPr>
                <w:rFonts w:ascii="Times New Roman" w:hAnsi="Times New Roman" w:cs="Times New Roman"/>
                <w:lang w:val="en-GB"/>
              </w:rPr>
              <w:t>’</w:t>
            </w:r>
            <w:r w:rsidRPr="00BC0C33">
              <w:rPr>
                <w:rFonts w:ascii="Times New Roman" w:hAnsi="Times New Roman" w:cs="Times New Roman"/>
                <w:lang w:val="en-GB"/>
              </w:rPr>
              <w:t>s name and surname</w:t>
            </w:r>
          </w:p>
        </w:tc>
      </w:tr>
      <w:tr w:rsidR="00895625" w:rsidRPr="0077731C" w14:paraId="264DC18B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6705E5A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FE08A2C" w14:textId="56078570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77731C">
              <w:rPr>
                <w:rFonts w:ascii="Times New Roman" w:hAnsi="Times New Roman" w:cs="Times New Roman"/>
                <w:lang w:val="en-US"/>
              </w:rPr>
              <w:t>The concept of the article</w:t>
            </w:r>
          </w:p>
        </w:tc>
        <w:tc>
          <w:tcPr>
            <w:tcW w:w="4607" w:type="dxa"/>
            <w:vAlign w:val="center"/>
          </w:tcPr>
          <w:p w14:paraId="54218DE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24AE0B95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379206CD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781BB585" w14:textId="205464EB" w:rsidR="00895625" w:rsidRPr="005522F2" w:rsidRDefault="00A773E0" w:rsidP="00A773E0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teratur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ew</w:t>
            </w:r>
            <w:proofErr w:type="spellEnd"/>
          </w:p>
        </w:tc>
        <w:tc>
          <w:tcPr>
            <w:tcW w:w="4607" w:type="dxa"/>
            <w:vAlign w:val="center"/>
          </w:tcPr>
          <w:p w14:paraId="5A0FA15B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77731C" w14:paraId="6DEF688D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43FF1FB5" w14:textId="7FDF9B86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D702EA8" w14:textId="568B73CC" w:rsidR="00895625" w:rsidRPr="005522F2" w:rsidRDefault="00A773E0" w:rsidP="00A773E0">
            <w:pPr>
              <w:rPr>
                <w:rFonts w:ascii="Times New Roman" w:hAnsi="Times New Roman" w:cs="Times New Roman"/>
                <w:lang w:val="en-GB"/>
              </w:rPr>
            </w:pPr>
            <w:r w:rsidRPr="0077731C">
              <w:rPr>
                <w:rFonts w:ascii="Times New Roman" w:hAnsi="Times New Roman" w:cs="Times New Roman"/>
                <w:lang w:val="en-US"/>
              </w:rPr>
              <w:t xml:space="preserve">Preparing and </w:t>
            </w:r>
            <w:r w:rsidR="005522F2" w:rsidRPr="0077731C">
              <w:rPr>
                <w:rFonts w:ascii="Times New Roman" w:hAnsi="Times New Roman" w:cs="Times New Roman"/>
                <w:lang w:val="en-US"/>
              </w:rPr>
              <w:t xml:space="preserve">conducting of </w:t>
            </w:r>
            <w:r w:rsidRPr="0077731C">
              <w:rPr>
                <w:rFonts w:ascii="Times New Roman" w:hAnsi="Times New Roman" w:cs="Times New Roman"/>
                <w:lang w:val="en-US"/>
              </w:rPr>
              <w:t>research</w:t>
            </w:r>
          </w:p>
        </w:tc>
        <w:tc>
          <w:tcPr>
            <w:tcW w:w="4607" w:type="dxa"/>
            <w:vAlign w:val="center"/>
          </w:tcPr>
          <w:p w14:paraId="43BABCF2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77731C" w14:paraId="5775AA24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148AE4DB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F7A744F" w14:textId="1C29CFE1" w:rsidR="00895625" w:rsidRPr="005522F2" w:rsidRDefault="00A773E0" w:rsidP="00A773E0">
            <w:pPr>
              <w:rPr>
                <w:rFonts w:ascii="Times New Roman" w:hAnsi="Times New Roman" w:cs="Times New Roman"/>
                <w:lang w:val="en-GB"/>
              </w:rPr>
            </w:pPr>
            <w:r w:rsidRPr="0077731C">
              <w:rPr>
                <w:rFonts w:ascii="Times New Roman" w:hAnsi="Times New Roman" w:cs="Times New Roman"/>
                <w:lang w:val="en-US"/>
              </w:rPr>
              <w:t>Data analysis and interpretation of research results</w:t>
            </w:r>
          </w:p>
        </w:tc>
        <w:tc>
          <w:tcPr>
            <w:tcW w:w="4607" w:type="dxa"/>
            <w:vAlign w:val="center"/>
          </w:tcPr>
          <w:p w14:paraId="07CCD0D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77731C" w14:paraId="264B4259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80D0A95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075BD85D" w14:textId="7467086A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A773E0">
              <w:rPr>
                <w:rFonts w:ascii="Times New Roman" w:hAnsi="Times New Roman" w:cs="Times New Roman"/>
                <w:lang w:val="en-GB"/>
              </w:rPr>
              <w:t>Development of conclusions and recommendations</w:t>
            </w:r>
          </w:p>
        </w:tc>
        <w:tc>
          <w:tcPr>
            <w:tcW w:w="4607" w:type="dxa"/>
            <w:vAlign w:val="center"/>
          </w:tcPr>
          <w:p w14:paraId="6988204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01AFE8C5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303D2228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3454197F" w14:textId="788827B2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</w:t>
            </w:r>
            <w:proofErr w:type="spellStart"/>
            <w:r w:rsidRPr="005522F2">
              <w:rPr>
                <w:rFonts w:ascii="Times New Roman" w:hAnsi="Times New Roman" w:cs="Times New Roman"/>
              </w:rPr>
              <w:t>anuscript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eparation</w:t>
            </w:r>
            <w:proofErr w:type="spellEnd"/>
          </w:p>
        </w:tc>
        <w:tc>
          <w:tcPr>
            <w:tcW w:w="4607" w:type="dxa"/>
            <w:vAlign w:val="center"/>
          </w:tcPr>
          <w:p w14:paraId="1962E31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77731C" w14:paraId="74DD688A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4816C23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041E58C2" w14:textId="5D9BF233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Correcting and </w:t>
            </w:r>
            <w:r w:rsidR="008B490C">
              <w:rPr>
                <w:rFonts w:ascii="Times New Roman" w:hAnsi="Times New Roman" w:cs="Times New Roman"/>
                <w:lang w:val="en-GB"/>
              </w:rPr>
              <w:t>r</w:t>
            </w:r>
            <w:r w:rsidR="005522F2" w:rsidRPr="005522F2">
              <w:rPr>
                <w:rFonts w:ascii="Times New Roman" w:hAnsi="Times New Roman" w:cs="Times New Roman"/>
                <w:lang w:val="en-GB"/>
              </w:rPr>
              <w:t>evising the manuscript</w:t>
            </w:r>
          </w:p>
        </w:tc>
        <w:tc>
          <w:tcPr>
            <w:tcW w:w="4607" w:type="dxa"/>
            <w:vAlign w:val="center"/>
          </w:tcPr>
          <w:p w14:paraId="1B3FAD05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5A7147C0" w14:textId="77777777" w:rsidR="00895625" w:rsidRPr="00BC0C33" w:rsidRDefault="00895625" w:rsidP="00A44660">
      <w:pPr>
        <w:spacing w:after="120" w:line="240" w:lineRule="auto"/>
        <w:ind w:firstLine="708"/>
        <w:jc w:val="both"/>
        <w:rPr>
          <w:rFonts w:ascii="Times New Roman" w:hAnsi="Times New Roman" w:cs="Times New Roman"/>
          <w:lang w:val="en-GB"/>
        </w:rPr>
      </w:pPr>
    </w:p>
    <w:p w14:paraId="08C83317" w14:textId="77777777" w:rsidR="00816E17" w:rsidRDefault="00816E17">
      <w:pPr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br w:type="page"/>
      </w:r>
    </w:p>
    <w:p w14:paraId="1E84A859" w14:textId="05938E56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lastRenderedPageBreak/>
        <w:t xml:space="preserve">Conflict of </w:t>
      </w:r>
      <w:r w:rsidR="00AF24FC" w:rsidRPr="00BC0C33">
        <w:rPr>
          <w:rFonts w:ascii="Times New Roman" w:hAnsi="Times New Roman" w:cs="Times New Roman"/>
          <w:b/>
          <w:lang w:val="en-GB"/>
        </w:rPr>
        <w:t>i</w:t>
      </w:r>
      <w:r w:rsidRPr="00BC0C33">
        <w:rPr>
          <w:rFonts w:ascii="Times New Roman" w:hAnsi="Times New Roman" w:cs="Times New Roman"/>
          <w:b/>
          <w:lang w:val="en-GB"/>
        </w:rPr>
        <w:t>nterest</w:t>
      </w:r>
    </w:p>
    <w:p w14:paraId="27E5CB7B" w14:textId="7DCA7D2D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also declare that </w:t>
      </w:r>
      <w:r w:rsidR="00BC0C33">
        <w:rPr>
          <w:rFonts w:ascii="Times New Roman" w:hAnsi="Times New Roman" w:cs="Times New Roman"/>
          <w:lang w:val="en-GB"/>
        </w:rPr>
        <w:t>a</w:t>
      </w:r>
      <w:r w:rsidR="00BC0C33" w:rsidRPr="00BC0C33">
        <w:rPr>
          <w:rFonts w:ascii="Times New Roman" w:hAnsi="Times New Roman" w:cs="Times New Roman"/>
          <w:lang w:val="en-GB"/>
        </w:rPr>
        <w:t xml:space="preserve"> </w:t>
      </w:r>
      <w:r w:rsidRPr="00BC0C33">
        <w:rPr>
          <w:rFonts w:ascii="Times New Roman" w:hAnsi="Times New Roman" w:cs="Times New Roman"/>
          <w:lang w:val="en-GB"/>
        </w:rPr>
        <w:t>potential conflict of financial and/or non-financial (personal, professional) interests in re</w:t>
      </w:r>
      <w:r w:rsidR="00AF24FC" w:rsidRPr="00BC0C33">
        <w:rPr>
          <w:rFonts w:ascii="Times New Roman" w:hAnsi="Times New Roman" w:cs="Times New Roman"/>
          <w:lang w:val="en-GB"/>
        </w:rPr>
        <w:t>lation to persons and/</w:t>
      </w:r>
      <w:r w:rsidRPr="00BC0C33">
        <w:rPr>
          <w:rFonts w:ascii="Times New Roman" w:hAnsi="Times New Roman" w:cs="Times New Roman"/>
          <w:lang w:val="en-GB"/>
        </w:rPr>
        <w:t>or organi</w:t>
      </w:r>
      <w:r w:rsidR="00AF24FC" w:rsidRP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>ations</w:t>
      </w:r>
      <w:r w:rsidR="00AF24FC" w:rsidRPr="00BC0C33">
        <w:rPr>
          <w:rFonts w:ascii="Times New Roman" w:hAnsi="Times New Roman" w:cs="Times New Roman"/>
          <w:vertAlign w:val="superscript"/>
          <w:lang w:val="en-GB"/>
        </w:rPr>
        <w:footnoteReference w:id="2"/>
      </w:r>
      <w:r w:rsidRPr="00BC0C33">
        <w:rPr>
          <w:rFonts w:ascii="Times New Roman" w:hAnsi="Times New Roman" w:cs="Times New Roman"/>
          <w:lang w:val="en-GB"/>
        </w:rPr>
        <w:t>:</w:t>
      </w:r>
    </w:p>
    <w:p w14:paraId="35BBF431" w14:textId="057857C9" w:rsidR="009C04EE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does not occur</w:t>
      </w:r>
    </w:p>
    <w:p w14:paraId="0693D2B9" w14:textId="2937B633" w:rsidR="009C04EE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oc</w:t>
      </w:r>
      <w:r w:rsidR="00AF24FC" w:rsidRPr="00A44660">
        <w:rPr>
          <w:rFonts w:ascii="Times New Roman" w:hAnsi="Times New Roman" w:cs="Times New Roman"/>
          <w:lang w:val="en-GB"/>
        </w:rPr>
        <w:t>curs in relation to persons and/</w:t>
      </w:r>
      <w:r w:rsidRPr="00A44660">
        <w:rPr>
          <w:rFonts w:ascii="Times New Roman" w:hAnsi="Times New Roman" w:cs="Times New Roman"/>
          <w:lang w:val="en-GB"/>
        </w:rPr>
        <w:t>or organi</w:t>
      </w:r>
      <w:r w:rsidR="00AF24FC" w:rsidRPr="00A44660">
        <w:rPr>
          <w:rFonts w:ascii="Times New Roman" w:hAnsi="Times New Roman" w:cs="Times New Roman"/>
          <w:lang w:val="en-GB"/>
        </w:rPr>
        <w:t>s</w:t>
      </w:r>
      <w:r w:rsidRPr="00A44660">
        <w:rPr>
          <w:rFonts w:ascii="Times New Roman" w:hAnsi="Times New Roman" w:cs="Times New Roman"/>
          <w:lang w:val="en-GB"/>
        </w:rPr>
        <w:t>ations (please specify):</w:t>
      </w:r>
    </w:p>
    <w:p w14:paraId="3C8FCC7F" w14:textId="77777777" w:rsidR="00A44660" w:rsidRPr="00A44660" w:rsidRDefault="00A44660" w:rsidP="00A44660">
      <w:pPr>
        <w:spacing w:before="120" w:after="0" w:line="360" w:lineRule="auto"/>
        <w:ind w:left="709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6978061F" w14:textId="73A4F9ED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2D787409" w14:textId="6769C495" w:rsidR="00A23DE7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occurs,</w:t>
      </w:r>
      <w:r w:rsidR="009C04EE" w:rsidRPr="00A44660">
        <w:rPr>
          <w:rFonts w:ascii="Times New Roman" w:hAnsi="Times New Roman" w:cs="Times New Roman"/>
          <w:lang w:val="en-GB"/>
        </w:rPr>
        <w:t xml:space="preserve"> but its disclosure is impossible due to the conclusion of confidentiality agreements by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="00A23DE7" w:rsidRPr="00A44660">
        <w:rPr>
          <w:rFonts w:ascii="Times New Roman" w:hAnsi="Times New Roman" w:cs="Times New Roman"/>
          <w:lang w:val="en-GB"/>
        </w:rPr>
        <w:t>.</w:t>
      </w:r>
    </w:p>
    <w:p w14:paraId="01084C40" w14:textId="77777777" w:rsidR="00A23DE7" w:rsidRPr="00BC0C33" w:rsidRDefault="00A23DE7" w:rsidP="00A44660">
      <w:pPr>
        <w:pStyle w:val="Akapitzlist"/>
        <w:spacing w:after="120" w:line="240" w:lineRule="auto"/>
        <w:ind w:left="0"/>
        <w:jc w:val="both"/>
        <w:rPr>
          <w:rFonts w:ascii="Times New Roman" w:hAnsi="Times New Roman" w:cs="Times New Roman"/>
          <w:lang w:val="en-GB"/>
        </w:rPr>
      </w:pPr>
    </w:p>
    <w:p w14:paraId="50C1E9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Financing the article</w:t>
      </w:r>
    </w:p>
    <w:p w14:paraId="2F9366BC" w14:textId="658A952C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I declare that the source of funding for the research and the article w</w:t>
      </w:r>
      <w:r w:rsidR="00BC0C33">
        <w:rPr>
          <w:rFonts w:ascii="Times New Roman" w:hAnsi="Times New Roman" w:cs="Times New Roman"/>
          <w:lang w:val="en-GB"/>
        </w:rPr>
        <w:t>as</w:t>
      </w:r>
      <w:r w:rsidRPr="00BC0C33">
        <w:rPr>
          <w:rFonts w:ascii="Times New Roman" w:hAnsi="Times New Roman" w:cs="Times New Roman"/>
          <w:lang w:val="en-GB"/>
        </w:rPr>
        <w:t>:</w:t>
      </w:r>
    </w:p>
    <w:p w14:paraId="4C0EB83E" w14:textId="67821ED4" w:rsidR="00AF24FC" w:rsidRPr="00A44660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the </w:t>
      </w:r>
      <w:r w:rsidR="002736FB">
        <w:rPr>
          <w:rFonts w:ascii="Times New Roman" w:hAnsi="Times New Roman" w:cs="Times New Roman"/>
          <w:lang w:val="en-GB"/>
        </w:rPr>
        <w:t>A</w:t>
      </w:r>
      <w:r w:rsidRPr="00A44660">
        <w:rPr>
          <w:rFonts w:ascii="Times New Roman" w:hAnsi="Times New Roman" w:cs="Times New Roman"/>
          <w:lang w:val="en-GB"/>
        </w:rPr>
        <w:t>uthor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>s</w:t>
      </w:r>
      <w:r w:rsidR="00AF24FC" w:rsidRPr="00A44660">
        <w:rPr>
          <w:rFonts w:ascii="Times New Roman" w:hAnsi="Times New Roman" w:cs="Times New Roman"/>
          <w:lang w:val="en-GB"/>
        </w:rPr>
        <w:t>/</w:t>
      </w:r>
      <w:r w:rsidR="002736FB">
        <w:rPr>
          <w:rFonts w:ascii="Times New Roman" w:hAnsi="Times New Roman" w:cs="Times New Roman"/>
          <w:lang w:val="en-GB"/>
        </w:rPr>
        <w:t>C</w:t>
      </w:r>
      <w:r w:rsidRPr="00A44660">
        <w:rPr>
          <w:rFonts w:ascii="Times New Roman" w:hAnsi="Times New Roman" w:cs="Times New Roman"/>
          <w:lang w:val="en-GB"/>
        </w:rPr>
        <w:t>o-authors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 xml:space="preserve"> own funds</w:t>
      </w:r>
    </w:p>
    <w:p w14:paraId="31E85653" w14:textId="49A12BE6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funds of the university/</w:t>
      </w:r>
      <w:r w:rsidR="009C04EE" w:rsidRPr="00A44660">
        <w:rPr>
          <w:rFonts w:ascii="Times New Roman" w:hAnsi="Times New Roman" w:cs="Times New Roman"/>
          <w:lang w:val="en-GB"/>
        </w:rPr>
        <w:t>workplace (provide the name):</w:t>
      </w:r>
    </w:p>
    <w:p w14:paraId="4147D668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7BF92779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146CA343" w14:textId="16433865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grant/</w:t>
      </w:r>
      <w:r w:rsidR="009C04EE" w:rsidRPr="00A44660">
        <w:rPr>
          <w:rFonts w:ascii="Times New Roman" w:hAnsi="Times New Roman" w:cs="Times New Roman"/>
          <w:lang w:val="en-GB"/>
        </w:rPr>
        <w:t>research project (provide</w:t>
      </w:r>
      <w:r w:rsidRPr="00A44660">
        <w:rPr>
          <w:rFonts w:ascii="Times New Roman" w:hAnsi="Times New Roman" w:cs="Times New Roman"/>
          <w:lang w:val="en-GB"/>
        </w:rPr>
        <w:t xml:space="preserve"> the</w:t>
      </w:r>
      <w:r w:rsidR="009C04EE" w:rsidRPr="00A44660">
        <w:rPr>
          <w:rFonts w:ascii="Times New Roman" w:hAnsi="Times New Roman" w:cs="Times New Roman"/>
          <w:lang w:val="en-GB"/>
        </w:rPr>
        <w:t xml:space="preserve"> name and number):</w:t>
      </w:r>
    </w:p>
    <w:p w14:paraId="1B23AA8F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4252FF4C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18AA688A" w14:textId="710B9A5A" w:rsidR="00916C27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other, </w:t>
      </w:r>
      <w:r w:rsidR="00693B4B" w:rsidRPr="00A44660">
        <w:rPr>
          <w:rFonts w:ascii="Times New Roman" w:hAnsi="Times New Roman" w:cs="Times New Roman"/>
          <w:lang w:val="en-GB"/>
        </w:rPr>
        <w:t>please specify:</w:t>
      </w:r>
    </w:p>
    <w:p w14:paraId="5DD6B442" w14:textId="242BF37C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</w:t>
      </w:r>
      <w:r>
        <w:rPr>
          <w:rFonts w:ascii="Times New Roman" w:hAnsi="Times New Roman" w:cs="Times New Roman"/>
        </w:rPr>
        <w:t>................................</w:t>
      </w:r>
      <w:r w:rsidRPr="00A44660">
        <w:rPr>
          <w:rFonts w:ascii="Times New Roman" w:hAnsi="Times New Roman" w:cs="Times New Roman"/>
        </w:rPr>
        <w:t>..........................................</w:t>
      </w:r>
    </w:p>
    <w:p w14:paraId="5C79305A" w14:textId="77777777" w:rsidR="00AF0DCA" w:rsidRPr="00BC0C33" w:rsidRDefault="00AF0DCA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7E9D4F3D" w14:textId="4089BB8C" w:rsidR="009C04EE" w:rsidRPr="00BC0C33" w:rsidRDefault="00BD0B01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L</w:t>
      </w:r>
      <w:r w:rsidR="009C04EE" w:rsidRPr="00BC0C33">
        <w:rPr>
          <w:rFonts w:ascii="Times New Roman" w:hAnsi="Times New Roman" w:cs="Times New Roman"/>
          <w:b/>
          <w:lang w:val="en-GB"/>
        </w:rPr>
        <w:t>icen</w:t>
      </w:r>
      <w:r w:rsidR="00BC0C33">
        <w:rPr>
          <w:rFonts w:ascii="Times New Roman" w:hAnsi="Times New Roman" w:cs="Times New Roman"/>
          <w:b/>
          <w:lang w:val="en-GB"/>
        </w:rPr>
        <w:t>c</w:t>
      </w:r>
      <w:r w:rsidR="009C04EE" w:rsidRPr="00BC0C33">
        <w:rPr>
          <w:rFonts w:ascii="Times New Roman" w:hAnsi="Times New Roman" w:cs="Times New Roman"/>
          <w:b/>
          <w:lang w:val="en-GB"/>
        </w:rPr>
        <w:t>e</w:t>
      </w:r>
    </w:p>
    <w:p w14:paraId="4C119001" w14:textId="4798C083" w:rsidR="00AF0DCA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declare that I have read the terms of the agreement on the use of proprietary copyrights </w:t>
      </w:r>
      <w:r w:rsidR="00BC0C33">
        <w:rPr>
          <w:rFonts w:ascii="Times New Roman" w:hAnsi="Times New Roman" w:cs="Times New Roman"/>
          <w:lang w:val="en-GB"/>
        </w:rPr>
        <w:t>in</w:t>
      </w:r>
      <w:r w:rsidRPr="00BC0C33">
        <w:rPr>
          <w:rFonts w:ascii="Times New Roman" w:hAnsi="Times New Roman" w:cs="Times New Roman"/>
          <w:lang w:val="en-GB"/>
        </w:rPr>
        <w:t xml:space="preserve"> the article that is the subject of the publisher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s </w:t>
      </w:r>
      <w:r w:rsidR="00BD0B01" w:rsidRPr="00BC0C33">
        <w:rPr>
          <w:rFonts w:ascii="Times New Roman" w:hAnsi="Times New Roman" w:cs="Times New Roman"/>
          <w:lang w:val="en-GB"/>
        </w:rPr>
        <w:t xml:space="preserve">(the </w:t>
      </w:r>
      <w:r w:rsidR="002736FB">
        <w:rPr>
          <w:rFonts w:ascii="Times New Roman" w:hAnsi="Times New Roman" w:cs="Times New Roman"/>
          <w:lang w:val="en-GB"/>
        </w:rPr>
        <w:t>University of Applied Sciences in Tarnow</w:t>
      </w:r>
      <w:r w:rsidR="00BD0B01" w:rsidRPr="00BC0C33">
        <w:rPr>
          <w:rFonts w:ascii="Times New Roman" w:hAnsi="Times New Roman" w:cs="Times New Roman"/>
          <w:lang w:val="en-GB"/>
        </w:rPr>
        <w:t xml:space="preserve">) </w:t>
      </w:r>
      <w:r w:rsidR="002736FB">
        <w:rPr>
          <w:rFonts w:ascii="Times New Roman" w:hAnsi="Times New Roman" w:cs="Times New Roman"/>
          <w:lang w:val="en-GB"/>
        </w:rPr>
        <w:t>declaration and I </w:t>
      </w:r>
      <w:r w:rsidRPr="00BC0C33">
        <w:rPr>
          <w:rFonts w:ascii="Times New Roman" w:hAnsi="Times New Roman" w:cs="Times New Roman"/>
          <w:lang w:val="en-GB"/>
        </w:rPr>
        <w:t>accept them without reservation</w:t>
      </w:r>
      <w:r w:rsidR="00DC220E" w:rsidRPr="00BC0C33">
        <w:rPr>
          <w:rFonts w:ascii="Times New Roman" w:hAnsi="Times New Roman" w:cs="Times New Roman"/>
          <w:lang w:val="en-GB"/>
        </w:rPr>
        <w:t>.</w:t>
      </w:r>
    </w:p>
    <w:p w14:paraId="44029DD5" w14:textId="77777777" w:rsidR="00DC220E" w:rsidRPr="00BC0C33" w:rsidRDefault="00DC220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D094D9D" w14:textId="77777777" w:rsidR="00AF0DCA" w:rsidRPr="00BC0C33" w:rsidRDefault="00AF0DCA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1947"/>
        <w:gridCol w:w="3677"/>
      </w:tblGrid>
      <w:tr w:rsidR="00A44660" w:rsidRPr="00BC0C33" w14:paraId="01AE1DF9" w14:textId="77777777" w:rsidTr="00A44660">
        <w:trPr>
          <w:trHeight w:val="397"/>
        </w:trPr>
        <w:tc>
          <w:tcPr>
            <w:tcW w:w="3406" w:type="dxa"/>
            <w:vAlign w:val="bottom"/>
          </w:tcPr>
          <w:p w14:paraId="78F36629" w14:textId="4E69788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1947" w:type="dxa"/>
            <w:vAlign w:val="bottom"/>
          </w:tcPr>
          <w:p w14:paraId="2CA322D7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097C53F9" w14:textId="6468848C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77731C" w14:paraId="58EC726E" w14:textId="77777777" w:rsidTr="00A44660">
        <w:trPr>
          <w:trHeight w:val="397"/>
        </w:trPr>
        <w:tc>
          <w:tcPr>
            <w:tcW w:w="3406" w:type="dxa"/>
          </w:tcPr>
          <w:p w14:paraId="0FC09ADF" w14:textId="16021A3E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place, date)</w:t>
            </w:r>
          </w:p>
        </w:tc>
        <w:tc>
          <w:tcPr>
            <w:tcW w:w="1947" w:type="dxa"/>
          </w:tcPr>
          <w:p w14:paraId="6B022671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4C89AE31" w14:textId="4589392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the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uthor/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1)</w:t>
            </w:r>
          </w:p>
        </w:tc>
      </w:tr>
      <w:tr w:rsidR="00A44660" w:rsidRPr="00BC0C33" w14:paraId="380123BA" w14:textId="77777777" w:rsidTr="00A44660">
        <w:trPr>
          <w:trHeight w:val="397"/>
        </w:trPr>
        <w:tc>
          <w:tcPr>
            <w:tcW w:w="3406" w:type="dxa"/>
          </w:tcPr>
          <w:p w14:paraId="01EEBDA2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3EED90E5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3ADC7F01" w14:textId="5066162D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77731C" w14:paraId="5D51DBCF" w14:textId="77777777" w:rsidTr="00A44660">
        <w:trPr>
          <w:trHeight w:val="397"/>
        </w:trPr>
        <w:tc>
          <w:tcPr>
            <w:tcW w:w="3406" w:type="dxa"/>
          </w:tcPr>
          <w:p w14:paraId="1EC472A9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716F79EF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5CA5BD09" w14:textId="0D307DB0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2)</w:t>
            </w:r>
          </w:p>
        </w:tc>
      </w:tr>
      <w:tr w:rsidR="00A44660" w:rsidRPr="00BC0C33" w14:paraId="03D2B1B6" w14:textId="77777777" w:rsidTr="00A44660">
        <w:trPr>
          <w:trHeight w:val="397"/>
        </w:trPr>
        <w:tc>
          <w:tcPr>
            <w:tcW w:w="3406" w:type="dxa"/>
          </w:tcPr>
          <w:p w14:paraId="7587840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6AE15B42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6276D4E8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77731C" w14:paraId="799337B4" w14:textId="77777777" w:rsidTr="00A44660">
        <w:trPr>
          <w:trHeight w:val="397"/>
        </w:trPr>
        <w:tc>
          <w:tcPr>
            <w:tcW w:w="3406" w:type="dxa"/>
          </w:tcPr>
          <w:p w14:paraId="44F83609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013DC37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980C862" w14:textId="48BF4533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1C941FC3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071293F0" w14:textId="77777777" w:rsidTr="00A44660">
        <w:trPr>
          <w:trHeight w:val="397"/>
        </w:trPr>
        <w:tc>
          <w:tcPr>
            <w:tcW w:w="3406" w:type="dxa"/>
          </w:tcPr>
          <w:p w14:paraId="1FCCF99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1590D46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03046A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77731C" w14:paraId="4A392DB0" w14:textId="77777777" w:rsidTr="00A44660">
        <w:trPr>
          <w:trHeight w:val="397"/>
        </w:trPr>
        <w:tc>
          <w:tcPr>
            <w:tcW w:w="3406" w:type="dxa"/>
          </w:tcPr>
          <w:p w14:paraId="6EC224F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912171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60BA524" w14:textId="48F7B67F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77CB383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20053862" w14:textId="77777777" w:rsidTr="00A44660">
        <w:trPr>
          <w:trHeight w:val="397"/>
        </w:trPr>
        <w:tc>
          <w:tcPr>
            <w:tcW w:w="3406" w:type="dxa"/>
          </w:tcPr>
          <w:p w14:paraId="0E9A9554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5B5F699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661C666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</w:tbl>
    <w:p w14:paraId="6356EEFD" w14:textId="77777777" w:rsidR="00B507FD" w:rsidRPr="00BC0C33" w:rsidRDefault="00B507FD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sectPr w:rsidR="00B507FD" w:rsidRPr="00BC0C33" w:rsidSect="00CF3B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D7A2D" w16cex:dateUtc="2021-09-28T10:25:00Z"/>
  <w16cex:commentExtensible w16cex:durableId="24FD7BDA" w16cex:dateUtc="2021-09-28T10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24FC30" w16cid:durableId="24FD7A2D"/>
  <w16cid:commentId w16cid:paraId="5328CFEA" w16cid:durableId="24FD7BD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7D9B3A" w14:textId="77777777" w:rsidR="008D6529" w:rsidRDefault="008D6529" w:rsidP="00895625">
      <w:pPr>
        <w:spacing w:after="0" w:line="240" w:lineRule="auto"/>
      </w:pPr>
      <w:r>
        <w:separator/>
      </w:r>
    </w:p>
  </w:endnote>
  <w:endnote w:type="continuationSeparator" w:id="0">
    <w:p w14:paraId="4A4F2EF9" w14:textId="77777777" w:rsidR="008D6529" w:rsidRDefault="008D6529" w:rsidP="00895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265B48" w14:textId="77777777" w:rsidR="00816E17" w:rsidRDefault="00816E17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A2D2C" w14:textId="77777777" w:rsidR="00816E17" w:rsidRPr="006C447B" w:rsidRDefault="00816E17" w:rsidP="00816E17">
    <w:pPr>
      <w:pStyle w:val="Stopka"/>
      <w:spacing w:before="240"/>
      <w:jc w:val="center"/>
      <w:rPr>
        <w:rFonts w:ascii="DejaVu Sans" w:hAnsi="DejaVu Sans" w:cs="DejaVu Sans"/>
        <w:color w:val="91454C"/>
        <w:sz w:val="18"/>
        <w:szCs w:val="18"/>
      </w:rPr>
    </w:pPr>
    <w:r w:rsidRPr="0077731C">
      <w:rPr>
        <w:rFonts w:ascii="DejaVu Sans" w:hAnsi="DejaVu Sans" w:cs="DejaVu Sans"/>
        <w:color w:val="91454C"/>
        <w:sz w:val="18"/>
        <w:szCs w:val="18"/>
        <w:lang w:val="en-US"/>
      </w:rPr>
      <w:t xml:space="preserve">University of Applied Sciences in Tarnow, </w:t>
    </w:r>
    <w:proofErr w:type="spellStart"/>
    <w:r w:rsidRPr="0077731C">
      <w:rPr>
        <w:rFonts w:ascii="DejaVu Sans" w:hAnsi="DejaVu Sans" w:cs="DejaVu Sans"/>
        <w:color w:val="91454C"/>
        <w:sz w:val="18"/>
        <w:szCs w:val="18"/>
        <w:lang w:val="en-US"/>
      </w:rPr>
      <w:t>ul</w:t>
    </w:r>
    <w:proofErr w:type="spellEnd"/>
    <w:r w:rsidRPr="0077731C">
      <w:rPr>
        <w:rFonts w:ascii="DejaVu Sans" w:hAnsi="DejaVu Sans" w:cs="DejaVu Sans"/>
        <w:color w:val="91454C"/>
        <w:sz w:val="18"/>
        <w:szCs w:val="18"/>
        <w:lang w:val="en-US"/>
      </w:rPr>
      <w:t xml:space="preserve">. </w:t>
    </w:r>
    <w:r w:rsidRPr="006C447B">
      <w:rPr>
        <w:rFonts w:ascii="DejaVu Sans" w:hAnsi="DejaVu Sans" w:cs="DejaVu Sans"/>
        <w:color w:val="91454C"/>
        <w:sz w:val="18"/>
        <w:szCs w:val="18"/>
      </w:rPr>
      <w:t>Mickiewicza 8, 33-100 Tarnów, Poland</w:t>
    </w:r>
  </w:p>
  <w:p w14:paraId="1C5FCF88" w14:textId="00E6BA31" w:rsidR="00816E17" w:rsidRPr="0077731C" w:rsidRDefault="00816E17" w:rsidP="00816E17">
    <w:pPr>
      <w:pStyle w:val="Stopka"/>
      <w:jc w:val="center"/>
      <w:rPr>
        <w:lang w:val="en-US"/>
      </w:rPr>
    </w:pPr>
    <w:r w:rsidRPr="0077731C">
      <w:rPr>
        <w:rFonts w:ascii="DejaVu Sans" w:hAnsi="DejaVu Sans" w:cs="DejaVu Sans"/>
        <w:color w:val="91454C"/>
        <w:sz w:val="18"/>
        <w:szCs w:val="18"/>
        <w:lang w:val="en-US"/>
      </w:rPr>
      <w:t>e-mail: humanities@a</w:t>
    </w:r>
    <w:bookmarkStart w:id="0" w:name="_GoBack"/>
    <w:bookmarkEnd w:id="0"/>
    <w:r w:rsidRPr="0077731C">
      <w:rPr>
        <w:rFonts w:ascii="DejaVu Sans" w:hAnsi="DejaVu Sans" w:cs="DejaVu Sans"/>
        <w:color w:val="91454C"/>
        <w:sz w:val="18"/>
        <w:szCs w:val="18"/>
        <w:lang w:val="en-US"/>
      </w:rPr>
      <w:t>tar.edu.p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A70F5" w14:textId="77777777" w:rsidR="00816E17" w:rsidRDefault="00816E1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14E287" w14:textId="77777777" w:rsidR="008D6529" w:rsidRDefault="008D6529" w:rsidP="00895625">
      <w:pPr>
        <w:spacing w:after="0" w:line="240" w:lineRule="auto"/>
      </w:pPr>
      <w:r>
        <w:separator/>
      </w:r>
    </w:p>
  </w:footnote>
  <w:footnote w:type="continuationSeparator" w:id="0">
    <w:p w14:paraId="5F0BE10F" w14:textId="77777777" w:rsidR="008D6529" w:rsidRDefault="008D6529" w:rsidP="00895625">
      <w:pPr>
        <w:spacing w:after="0" w:line="240" w:lineRule="auto"/>
      </w:pPr>
      <w:r>
        <w:continuationSeparator/>
      </w:r>
    </w:p>
  </w:footnote>
  <w:footnote w:id="1">
    <w:p w14:paraId="6D452AF4" w14:textId="5F9E983B" w:rsidR="00895625" w:rsidRPr="009D5D10" w:rsidRDefault="00895625" w:rsidP="00984A1F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Only for multi-author articles. The names of the responsible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A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uthor or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C</w:t>
      </w:r>
      <w:r w:rsidR="00D90CD5">
        <w:rPr>
          <w:rFonts w:ascii="Times New Roman" w:hAnsi="Times New Roman" w:cs="Times New Roman"/>
          <w:sz w:val="18"/>
          <w:szCs w:val="18"/>
          <w:lang w:val="en-GB"/>
        </w:rPr>
        <w:t>o-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>authors should be given separately for each area defined by the editorial office</w:t>
      </w:r>
      <w:r w:rsidR="005B79B2"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  <w:footnote w:id="2">
    <w:p w14:paraId="63929C0C" w14:textId="2F454D54" w:rsidR="00AF24FC" w:rsidRPr="009D5D10" w:rsidRDefault="00AF24FC" w:rsidP="00AF24FC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Please underline the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appropriate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option</w:t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ACAA0D" w14:textId="77777777" w:rsidR="00816E17" w:rsidRDefault="00816E17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7CD7D5" w14:textId="77777777" w:rsidR="00816E17" w:rsidRDefault="00816E17" w:rsidP="00816E17">
    <w:pPr>
      <w:pStyle w:val="Nagwek"/>
      <w:jc w:val="center"/>
      <w:rPr>
        <w:rFonts w:ascii="DejaVu Sans" w:hAnsi="DejaVu Sans" w:cs="DejaVu Sans"/>
        <w:color w:val="91454C"/>
        <w:sz w:val="20"/>
        <w:szCs w:val="20"/>
      </w:rPr>
    </w:pPr>
    <w:r w:rsidRPr="00D757C5">
      <w:rPr>
        <w:noProof/>
        <w:sz w:val="20"/>
        <w:szCs w:val="20"/>
        <w:lang w:eastAsia="pl-PL"/>
      </w:rPr>
      <w:drawing>
        <wp:inline distT="0" distB="0" distL="0" distR="0" wp14:anchorId="0517BBFF" wp14:editId="7A93C5C7">
          <wp:extent cx="585216" cy="585216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HCS-b-bez-tla-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404" cy="6004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6625F1" w14:textId="77777777" w:rsidR="00816E17" w:rsidRDefault="00816E17" w:rsidP="00816E17">
    <w:pPr>
      <w:pStyle w:val="Nagwek"/>
      <w:jc w:val="center"/>
      <w:rPr>
        <w:rFonts w:ascii="DejaVu Sans" w:hAnsi="DejaVu Sans" w:cs="DejaVu Sans"/>
        <w:color w:val="91454C"/>
        <w:sz w:val="20"/>
        <w:szCs w:val="20"/>
      </w:rPr>
    </w:pPr>
  </w:p>
  <w:p w14:paraId="2FE17516" w14:textId="5A70B1E9" w:rsidR="00816E17" w:rsidRDefault="00816E17" w:rsidP="00816E17">
    <w:pPr>
      <w:pStyle w:val="Nagwek"/>
      <w:jc w:val="center"/>
    </w:pPr>
    <w:proofErr w:type="spellStart"/>
    <w:r w:rsidRPr="00D757C5">
      <w:rPr>
        <w:rFonts w:ascii="DejaVu Sans" w:hAnsi="DejaVu Sans" w:cs="DejaVu Sans"/>
        <w:color w:val="91454C"/>
        <w:sz w:val="20"/>
        <w:szCs w:val="20"/>
      </w:rPr>
      <w:t>Humanities</w:t>
    </w:r>
    <w:proofErr w:type="spellEnd"/>
    <w:r w:rsidRPr="00D757C5">
      <w:rPr>
        <w:rFonts w:ascii="DejaVu Sans" w:hAnsi="DejaVu Sans" w:cs="DejaVu Sans"/>
        <w:color w:val="91454C"/>
        <w:sz w:val="20"/>
        <w:szCs w:val="20"/>
      </w:rPr>
      <w:t xml:space="preserve"> and </w:t>
    </w:r>
    <w:proofErr w:type="spellStart"/>
    <w:r w:rsidRPr="00D757C5">
      <w:rPr>
        <w:rFonts w:ascii="DejaVu Sans" w:hAnsi="DejaVu Sans" w:cs="DejaVu Sans"/>
        <w:color w:val="91454C"/>
        <w:sz w:val="20"/>
        <w:szCs w:val="20"/>
      </w:rPr>
      <w:t>Cultural</w:t>
    </w:r>
    <w:proofErr w:type="spellEnd"/>
    <w:r w:rsidRPr="00D757C5">
      <w:rPr>
        <w:rFonts w:ascii="DejaVu Sans" w:hAnsi="DejaVu Sans" w:cs="DejaVu Sans"/>
        <w:color w:val="91454C"/>
        <w:sz w:val="20"/>
        <w:szCs w:val="20"/>
      </w:rPr>
      <w:t xml:space="preserve"> </w:t>
    </w:r>
    <w:proofErr w:type="spellStart"/>
    <w:r w:rsidRPr="00D757C5">
      <w:rPr>
        <w:rFonts w:ascii="DejaVu Sans" w:hAnsi="DejaVu Sans" w:cs="DejaVu Sans"/>
        <w:color w:val="91454C"/>
        <w:sz w:val="20"/>
        <w:szCs w:val="20"/>
      </w:rPr>
      <w:t>Studies</w:t>
    </w:r>
    <w:proofErr w:type="spellEnd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0B357" w14:textId="77777777" w:rsidR="00816E17" w:rsidRDefault="00816E17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C5269E"/>
    <w:multiLevelType w:val="hybridMultilevel"/>
    <w:tmpl w:val="86B2D49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F2F5F"/>
    <w:multiLevelType w:val="hybridMultilevel"/>
    <w:tmpl w:val="0A42DB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F4C65"/>
    <w:multiLevelType w:val="hybridMultilevel"/>
    <w:tmpl w:val="88DCE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63603"/>
    <w:multiLevelType w:val="hybridMultilevel"/>
    <w:tmpl w:val="BDA88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7435D9"/>
    <w:multiLevelType w:val="hybridMultilevel"/>
    <w:tmpl w:val="E2AC72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12"/>
  </w:num>
  <w:num w:numId="9">
    <w:abstractNumId w:val="4"/>
  </w:num>
  <w:num w:numId="10">
    <w:abstractNumId w:val="0"/>
  </w:num>
  <w:num w:numId="11">
    <w:abstractNumId w:val="9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LcwMDc0MjYxMTBQ0lEKTi0uzszPAykwrAUAjbafQywAAAA="/>
  </w:docVars>
  <w:rsids>
    <w:rsidRoot w:val="00184088"/>
    <w:rsid w:val="00002E4D"/>
    <w:rsid w:val="00002F3F"/>
    <w:rsid w:val="00032EC1"/>
    <w:rsid w:val="00041025"/>
    <w:rsid w:val="00047358"/>
    <w:rsid w:val="00047BC7"/>
    <w:rsid w:val="00054FB1"/>
    <w:rsid w:val="000672EF"/>
    <w:rsid w:val="00067A8B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F5AE9"/>
    <w:rsid w:val="000F5E8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5690C"/>
    <w:rsid w:val="00261AB3"/>
    <w:rsid w:val="0026521F"/>
    <w:rsid w:val="0027116D"/>
    <w:rsid w:val="002721D0"/>
    <w:rsid w:val="002736FB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1974"/>
    <w:rsid w:val="00352F53"/>
    <w:rsid w:val="003565B3"/>
    <w:rsid w:val="00366489"/>
    <w:rsid w:val="00367388"/>
    <w:rsid w:val="0037277C"/>
    <w:rsid w:val="003759EE"/>
    <w:rsid w:val="00380EB3"/>
    <w:rsid w:val="00393BEB"/>
    <w:rsid w:val="003A0DCF"/>
    <w:rsid w:val="003A173E"/>
    <w:rsid w:val="003A4A04"/>
    <w:rsid w:val="003A514B"/>
    <w:rsid w:val="003B01E6"/>
    <w:rsid w:val="003B155B"/>
    <w:rsid w:val="003B179A"/>
    <w:rsid w:val="003E423F"/>
    <w:rsid w:val="003E7D33"/>
    <w:rsid w:val="003F320B"/>
    <w:rsid w:val="003F429C"/>
    <w:rsid w:val="003F43A0"/>
    <w:rsid w:val="003F50AB"/>
    <w:rsid w:val="00401E27"/>
    <w:rsid w:val="0040393D"/>
    <w:rsid w:val="00405DBB"/>
    <w:rsid w:val="0041160C"/>
    <w:rsid w:val="004123FE"/>
    <w:rsid w:val="00412FC5"/>
    <w:rsid w:val="00413BE2"/>
    <w:rsid w:val="004166F9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C6EF4"/>
    <w:rsid w:val="004C7F4A"/>
    <w:rsid w:val="004D726E"/>
    <w:rsid w:val="004F0D31"/>
    <w:rsid w:val="00504A65"/>
    <w:rsid w:val="00511FFF"/>
    <w:rsid w:val="00513A79"/>
    <w:rsid w:val="0051506F"/>
    <w:rsid w:val="00543E2C"/>
    <w:rsid w:val="005522F2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B79B2"/>
    <w:rsid w:val="005C2A61"/>
    <w:rsid w:val="005C6468"/>
    <w:rsid w:val="005D1A4C"/>
    <w:rsid w:val="005D5841"/>
    <w:rsid w:val="005D7604"/>
    <w:rsid w:val="005E6331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1644"/>
    <w:rsid w:val="00643E60"/>
    <w:rsid w:val="006452E7"/>
    <w:rsid w:val="00665B7A"/>
    <w:rsid w:val="006662C4"/>
    <w:rsid w:val="00676EB0"/>
    <w:rsid w:val="0067784D"/>
    <w:rsid w:val="00686569"/>
    <w:rsid w:val="00693B4B"/>
    <w:rsid w:val="00695611"/>
    <w:rsid w:val="006A7DA9"/>
    <w:rsid w:val="007008D1"/>
    <w:rsid w:val="007021F5"/>
    <w:rsid w:val="00703968"/>
    <w:rsid w:val="00703BB6"/>
    <w:rsid w:val="00704B68"/>
    <w:rsid w:val="00706917"/>
    <w:rsid w:val="00710374"/>
    <w:rsid w:val="00715270"/>
    <w:rsid w:val="00724898"/>
    <w:rsid w:val="007269EF"/>
    <w:rsid w:val="00752198"/>
    <w:rsid w:val="007572FC"/>
    <w:rsid w:val="00764DB5"/>
    <w:rsid w:val="007750FA"/>
    <w:rsid w:val="0077731C"/>
    <w:rsid w:val="00790D6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2D52"/>
    <w:rsid w:val="00803A17"/>
    <w:rsid w:val="008148EA"/>
    <w:rsid w:val="00816E17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4684A"/>
    <w:rsid w:val="008677A7"/>
    <w:rsid w:val="008729BA"/>
    <w:rsid w:val="00875627"/>
    <w:rsid w:val="00875AFB"/>
    <w:rsid w:val="008804A8"/>
    <w:rsid w:val="008809CD"/>
    <w:rsid w:val="00882A68"/>
    <w:rsid w:val="00884D7E"/>
    <w:rsid w:val="00894675"/>
    <w:rsid w:val="00895625"/>
    <w:rsid w:val="008B137B"/>
    <w:rsid w:val="008B490C"/>
    <w:rsid w:val="008B5A83"/>
    <w:rsid w:val="008C201B"/>
    <w:rsid w:val="008C3A47"/>
    <w:rsid w:val="008C7122"/>
    <w:rsid w:val="008D62AE"/>
    <w:rsid w:val="008D6529"/>
    <w:rsid w:val="008D7B22"/>
    <w:rsid w:val="00910938"/>
    <w:rsid w:val="00914F4F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A1F"/>
    <w:rsid w:val="00984F64"/>
    <w:rsid w:val="00985E9B"/>
    <w:rsid w:val="0099000B"/>
    <w:rsid w:val="00990CB9"/>
    <w:rsid w:val="00991208"/>
    <w:rsid w:val="009A6D50"/>
    <w:rsid w:val="009B32BE"/>
    <w:rsid w:val="009C04EE"/>
    <w:rsid w:val="009C501E"/>
    <w:rsid w:val="009C7572"/>
    <w:rsid w:val="009D5D10"/>
    <w:rsid w:val="009D7D38"/>
    <w:rsid w:val="009E23F1"/>
    <w:rsid w:val="009E5770"/>
    <w:rsid w:val="009E7897"/>
    <w:rsid w:val="00A0670B"/>
    <w:rsid w:val="00A12D25"/>
    <w:rsid w:val="00A168EC"/>
    <w:rsid w:val="00A16E80"/>
    <w:rsid w:val="00A23822"/>
    <w:rsid w:val="00A23DE7"/>
    <w:rsid w:val="00A25417"/>
    <w:rsid w:val="00A27197"/>
    <w:rsid w:val="00A2746E"/>
    <w:rsid w:val="00A32961"/>
    <w:rsid w:val="00A33056"/>
    <w:rsid w:val="00A365C8"/>
    <w:rsid w:val="00A36A44"/>
    <w:rsid w:val="00A42CE8"/>
    <w:rsid w:val="00A44660"/>
    <w:rsid w:val="00A458EF"/>
    <w:rsid w:val="00A55C13"/>
    <w:rsid w:val="00A56624"/>
    <w:rsid w:val="00A56657"/>
    <w:rsid w:val="00A57C26"/>
    <w:rsid w:val="00A73224"/>
    <w:rsid w:val="00A766B4"/>
    <w:rsid w:val="00A773E0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AF24FC"/>
    <w:rsid w:val="00B01904"/>
    <w:rsid w:val="00B021D5"/>
    <w:rsid w:val="00B03ADC"/>
    <w:rsid w:val="00B05A65"/>
    <w:rsid w:val="00B0723C"/>
    <w:rsid w:val="00B11E49"/>
    <w:rsid w:val="00B14A00"/>
    <w:rsid w:val="00B20647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A1506"/>
    <w:rsid w:val="00BA31CC"/>
    <w:rsid w:val="00BC04DD"/>
    <w:rsid w:val="00BC0C33"/>
    <w:rsid w:val="00BC1B49"/>
    <w:rsid w:val="00BD08DC"/>
    <w:rsid w:val="00BD0B01"/>
    <w:rsid w:val="00BD4574"/>
    <w:rsid w:val="00BD500B"/>
    <w:rsid w:val="00BD6A41"/>
    <w:rsid w:val="00BE425B"/>
    <w:rsid w:val="00C1414D"/>
    <w:rsid w:val="00C16F4E"/>
    <w:rsid w:val="00C20F62"/>
    <w:rsid w:val="00C25EA6"/>
    <w:rsid w:val="00C41099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28AF"/>
    <w:rsid w:val="00CF3B82"/>
    <w:rsid w:val="00CF7B26"/>
    <w:rsid w:val="00D00A38"/>
    <w:rsid w:val="00D13F21"/>
    <w:rsid w:val="00D14779"/>
    <w:rsid w:val="00D17E06"/>
    <w:rsid w:val="00D231EB"/>
    <w:rsid w:val="00D24E9A"/>
    <w:rsid w:val="00D31144"/>
    <w:rsid w:val="00D31618"/>
    <w:rsid w:val="00D31B2C"/>
    <w:rsid w:val="00D34F79"/>
    <w:rsid w:val="00D37CD0"/>
    <w:rsid w:val="00D42D29"/>
    <w:rsid w:val="00D44376"/>
    <w:rsid w:val="00D56236"/>
    <w:rsid w:val="00D56EE1"/>
    <w:rsid w:val="00D5716F"/>
    <w:rsid w:val="00D57AC9"/>
    <w:rsid w:val="00D625A4"/>
    <w:rsid w:val="00D64A1A"/>
    <w:rsid w:val="00D66CBF"/>
    <w:rsid w:val="00D82BEB"/>
    <w:rsid w:val="00D83432"/>
    <w:rsid w:val="00D86A1E"/>
    <w:rsid w:val="00D87549"/>
    <w:rsid w:val="00D906F3"/>
    <w:rsid w:val="00D90CD5"/>
    <w:rsid w:val="00D93AD4"/>
    <w:rsid w:val="00DB75A3"/>
    <w:rsid w:val="00DC220E"/>
    <w:rsid w:val="00DC4CE4"/>
    <w:rsid w:val="00DF0572"/>
    <w:rsid w:val="00DF30E1"/>
    <w:rsid w:val="00DF43FB"/>
    <w:rsid w:val="00DF7BF9"/>
    <w:rsid w:val="00E00D63"/>
    <w:rsid w:val="00E075D1"/>
    <w:rsid w:val="00E101ED"/>
    <w:rsid w:val="00E108C1"/>
    <w:rsid w:val="00E11026"/>
    <w:rsid w:val="00E14380"/>
    <w:rsid w:val="00E15DB2"/>
    <w:rsid w:val="00E17267"/>
    <w:rsid w:val="00E200D2"/>
    <w:rsid w:val="00E25AD4"/>
    <w:rsid w:val="00E2615C"/>
    <w:rsid w:val="00E26CC0"/>
    <w:rsid w:val="00E33A82"/>
    <w:rsid w:val="00E40E7A"/>
    <w:rsid w:val="00E457DC"/>
    <w:rsid w:val="00E46B4A"/>
    <w:rsid w:val="00E475E9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1CF3"/>
    <w:rsid w:val="00EB5D57"/>
    <w:rsid w:val="00EB64AB"/>
    <w:rsid w:val="00EB65E0"/>
    <w:rsid w:val="00EB6BE1"/>
    <w:rsid w:val="00EC4C8B"/>
    <w:rsid w:val="00EC79F7"/>
    <w:rsid w:val="00ED06E7"/>
    <w:rsid w:val="00ED1C9D"/>
    <w:rsid w:val="00ED4E1E"/>
    <w:rsid w:val="00ED5D53"/>
    <w:rsid w:val="00EE2B6F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46D77"/>
    <w:rsid w:val="00F508DB"/>
    <w:rsid w:val="00F56005"/>
    <w:rsid w:val="00F56C54"/>
    <w:rsid w:val="00F80F86"/>
    <w:rsid w:val="00F81329"/>
    <w:rsid w:val="00F87834"/>
    <w:rsid w:val="00F9179C"/>
    <w:rsid w:val="00F964B3"/>
    <w:rsid w:val="00F97503"/>
    <w:rsid w:val="00FA55E3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654728DC-9731-4D5E-BA8F-DD508EE6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562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562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95625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16E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16E17"/>
  </w:style>
  <w:style w:type="paragraph" w:styleId="Stopka">
    <w:name w:val="footer"/>
    <w:basedOn w:val="Normalny"/>
    <w:link w:val="StopkaZnak"/>
    <w:uiPriority w:val="99"/>
    <w:unhideWhenUsed/>
    <w:rsid w:val="00816E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16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81272-8146-449F-AE37-EE41FC014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56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13</cp:revision>
  <cp:lastPrinted>2021-07-16T09:04:00Z</cp:lastPrinted>
  <dcterms:created xsi:type="dcterms:W3CDTF">2021-09-23T14:47:00Z</dcterms:created>
  <dcterms:modified xsi:type="dcterms:W3CDTF">2023-06-30T08:34:00Z</dcterms:modified>
</cp:coreProperties>
</file>